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5402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77777777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6A7E0D77" w14:textId="77777777" w:rsidR="00A71692" w:rsidRDefault="00A71692" w:rsidP="00A71692"/>
        </w:tc>
      </w:tr>
    </w:tbl>
    <w:p w14:paraId="199642C3" w14:textId="3C3F9752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5A0A6D">
        <w:trPr>
          <w:trHeight w:val="388"/>
        </w:trPr>
        <w:tc>
          <w:tcPr>
            <w:tcW w:w="8546" w:type="dxa"/>
          </w:tcPr>
          <w:p w14:paraId="7A2AA822" w14:textId="46608BA7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swimming microorganism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1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5A0A6D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1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5A0A6D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1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5A0A6D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1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245A27F8" w:rsidR="00277384" w:rsidRDefault="00277384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5A0A6D">
        <w:trPr>
          <w:trHeight w:val="379"/>
        </w:trPr>
        <w:tc>
          <w:tcPr>
            <w:tcW w:w="8546" w:type="dxa"/>
          </w:tcPr>
          <w:p w14:paraId="4FF7240F" w14:textId="51E2AEAD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2281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5A0A6D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1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F97E0CA" w14:textId="7B3E777D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3B69F2A6" w14:textId="77777777" w:rsidR="008E5353" w:rsidRDefault="00C84279" w:rsidP="00277384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  <w:p w14:paraId="6CCBFF53" w14:textId="1C7B25E8" w:rsidR="00213AC3" w:rsidRDefault="00213AC3" w:rsidP="00213AC3">
            <w:pPr>
              <w:spacing w:line="360" w:lineRule="auto"/>
              <w:ind w:left="29"/>
            </w:pP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lastRenderedPageBreak/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3AE2C8EC" w:rsidR="00C84279" w:rsidRDefault="00C84279" w:rsidP="008E5353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5D22E654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</w:t>
            </w:r>
            <w:r w:rsidR="00332315">
              <w:t xml:space="preserve"> and Energy</w:t>
            </w:r>
            <w:r>
              <w:t xml:space="preserve"> Equations in C++</w:t>
            </w:r>
          </w:p>
        </w:tc>
        <w:tc>
          <w:tcPr>
            <w:tcW w:w="2493" w:type="dxa"/>
            <w:vAlign w:val="center"/>
          </w:tcPr>
          <w:p w14:paraId="213E3801" w14:textId="1E7B2EDB" w:rsidR="00934C0C" w:rsidRDefault="00332315" w:rsidP="00E0115F">
            <w:pPr>
              <w:pStyle w:val="Heading2"/>
              <w:outlineLvl w:val="1"/>
            </w:pPr>
            <w:r>
              <w:t>Oct</w:t>
            </w:r>
            <w:r w:rsidR="00934C0C">
              <w:t>. 2019 – Jan. 2020</w:t>
            </w:r>
          </w:p>
        </w:tc>
      </w:tr>
      <w:tr w:rsidR="00934C0C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4851B55D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  <w:r w:rsidR="00332315">
              <w:t xml:space="preserve"> and verified the </w:t>
            </w:r>
            <w:r w:rsidR="00332315" w:rsidRPr="00332315">
              <w:t>results by solving the same problem with the equations of stream function and vorticity</w:t>
            </w:r>
          </w:p>
          <w:p w14:paraId="32285DF5" w14:textId="54257D77" w:rsidR="00934C0C" w:rsidRDefault="00332315" w:rsidP="00A9141F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58982496" w14:textId="07133E23" w:rsidR="00302E02" w:rsidRPr="005D77AA" w:rsidRDefault="00302E02" w:rsidP="00F04D9A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0B5EA8" w14:paraId="1D8A5858" w14:textId="77777777" w:rsidTr="00C2066E">
        <w:trPr>
          <w:trHeight w:val="281"/>
        </w:trPr>
        <w:tc>
          <w:tcPr>
            <w:tcW w:w="10828" w:type="dxa"/>
          </w:tcPr>
          <w:p w14:paraId="1FCD39BF" w14:textId="76D8A7D4" w:rsidR="00EB5F1C" w:rsidRDefault="00850006" w:rsidP="00985D06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</w:t>
            </w:r>
            <w:r w:rsidR="00F76EA5">
              <w:t xml:space="preserve">forces </w:t>
            </w:r>
            <w:r>
              <w:t xml:space="preserve">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</w:t>
            </w:r>
            <w:r w:rsidR="00643CC2">
              <w:t>, under supervision of Dr. A. Jafari</w:t>
            </w:r>
            <w:r>
              <w:t>”</w:t>
            </w:r>
          </w:p>
          <w:p w14:paraId="396CC9E6" w14:textId="20BA2294" w:rsidR="00C2066E" w:rsidRPr="00C2066E" w:rsidRDefault="00C2066E" w:rsidP="00C2066E">
            <w:pPr>
              <w:ind w:left="29"/>
              <w:rPr>
                <w:sz w:val="10"/>
                <w:szCs w:val="12"/>
              </w:rPr>
            </w:pPr>
          </w:p>
        </w:tc>
      </w:tr>
      <w:tr w:rsidR="0004795F" w14:paraId="6C1E45BF" w14:textId="77777777" w:rsidTr="005A0A6D">
        <w:trPr>
          <w:trHeight w:val="625"/>
        </w:trPr>
        <w:tc>
          <w:tcPr>
            <w:tcW w:w="10828" w:type="dxa"/>
          </w:tcPr>
          <w:p w14:paraId="4B8B6989" w14:textId="77777777" w:rsidR="00850006" w:rsidRDefault="00850006" w:rsidP="00850006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60E5D4B6" w14:textId="52A6ACD5" w:rsidR="00EB5F1C" w:rsidRPr="00C02240" w:rsidRDefault="00EB5F1C" w:rsidP="00EB5F1C">
            <w:pPr>
              <w:ind w:left="29"/>
              <w:rPr>
                <w:sz w:val="18"/>
                <w:szCs w:val="18"/>
              </w:rPr>
            </w:pPr>
          </w:p>
        </w:tc>
      </w:tr>
    </w:tbl>
    <w:p w14:paraId="259AA5C1" w14:textId="7FA39468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bookmarkStart w:id="0" w:name="_GoBack"/>
            <w:bookmarkEnd w:id="0"/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017D7682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 (beginner level)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66268F0D" w:rsidR="00AF7E52" w:rsidRPr="008E7ADC" w:rsidRDefault="008E7ADC" w:rsidP="004938C2">
            <w:r>
              <w:t>Windows, Linux (beginner level)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1419BC78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</w:p>
        </w:tc>
      </w:tr>
    </w:tbl>
    <w:p w14:paraId="60009926" w14:textId="76EEA102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E230E7" w14:paraId="222B72F0" w14:textId="77777777" w:rsidTr="005A0A6D">
        <w:trPr>
          <w:trHeight w:val="207"/>
        </w:trPr>
        <w:tc>
          <w:tcPr>
            <w:tcW w:w="9578" w:type="dxa"/>
          </w:tcPr>
          <w:p w14:paraId="6D4A729A" w14:textId="07688D8C" w:rsidR="00E230E7" w:rsidRPr="00E230E7" w:rsidRDefault="00E230E7" w:rsidP="00E230E7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  <w:r w:rsidRPr="00273E88">
              <w:t>, Certification</w:t>
            </w:r>
          </w:p>
        </w:tc>
        <w:tc>
          <w:tcPr>
            <w:tcW w:w="1237" w:type="dxa"/>
          </w:tcPr>
          <w:p w14:paraId="5C1B662B" w14:textId="2EAE860C" w:rsidR="00E230E7" w:rsidRDefault="00E230E7" w:rsidP="004048B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E230E7" w14:paraId="0486AFED" w14:textId="77777777" w:rsidTr="00B27B8B">
        <w:trPr>
          <w:trHeight w:val="173"/>
        </w:trPr>
        <w:tc>
          <w:tcPr>
            <w:tcW w:w="9578" w:type="dxa"/>
          </w:tcPr>
          <w:p w14:paraId="77E52991" w14:textId="6D7056F9" w:rsidR="00E230E7" w:rsidRPr="00E230E7" w:rsidRDefault="00E230E7" w:rsidP="00FF4703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2D788B59" w14:textId="161326E1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7743704C" w14:textId="77777777" w:rsidTr="005A0A6D">
        <w:trPr>
          <w:trHeight w:val="207"/>
        </w:trPr>
        <w:tc>
          <w:tcPr>
            <w:tcW w:w="9578" w:type="dxa"/>
          </w:tcPr>
          <w:p w14:paraId="13F89286" w14:textId="5509295B" w:rsidR="00E230E7" w:rsidRPr="00E230E7" w:rsidRDefault="00E230E7" w:rsidP="00E230E7">
            <w:pPr>
              <w:pStyle w:val="Heading3"/>
              <w:outlineLvl w:val="2"/>
            </w:pPr>
            <w:r w:rsidRPr="00273E88">
              <w:t>Machine Learning, Certification</w:t>
            </w:r>
          </w:p>
        </w:tc>
        <w:tc>
          <w:tcPr>
            <w:tcW w:w="1237" w:type="dxa"/>
          </w:tcPr>
          <w:p w14:paraId="4219EA6F" w14:textId="3B831FCE" w:rsidR="00E230E7" w:rsidRDefault="00E230E7" w:rsidP="004048B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E230E7" w14:paraId="778A6CDA" w14:textId="77777777" w:rsidTr="005A0A6D">
        <w:trPr>
          <w:trHeight w:val="321"/>
        </w:trPr>
        <w:tc>
          <w:tcPr>
            <w:tcW w:w="9578" w:type="dxa"/>
          </w:tcPr>
          <w:p w14:paraId="71381ADA" w14:textId="26A7DD1A" w:rsidR="00E230E7" w:rsidRPr="00E230E7" w:rsidRDefault="00E230E7" w:rsidP="00FF4703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106B1828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1AC22570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B70F18">
              <w:t>,</w:t>
            </w:r>
            <w:r>
              <w:t xml:space="preserve"> M.S. Program</w:t>
            </w:r>
            <w:r w:rsidR="00B70F18">
              <w:t>, Exceptional Talents</w:t>
            </w:r>
          </w:p>
        </w:tc>
        <w:tc>
          <w:tcPr>
            <w:tcW w:w="1237" w:type="dxa"/>
          </w:tcPr>
          <w:p w14:paraId="5DAB1921" w14:textId="260E53FC" w:rsidR="00E230E7" w:rsidRDefault="00E230E7" w:rsidP="004048B5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E230E7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73F98398" w:rsidR="00E230E7" w:rsidRPr="00E230E7" w:rsidRDefault="00E230E7" w:rsidP="00FF4703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4938C2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749BF191" w:rsidR="004938C2" w:rsidRPr="00E230E7" w:rsidRDefault="00934C0C" w:rsidP="004938C2">
            <w:pPr>
              <w:pStyle w:val="Heading3"/>
              <w:outlineLvl w:val="2"/>
            </w:pPr>
            <w:r>
              <w:lastRenderedPageBreak/>
              <w:t>Ranked Among Top 10% of the Entry</w:t>
            </w:r>
          </w:p>
        </w:tc>
        <w:tc>
          <w:tcPr>
            <w:tcW w:w="1237" w:type="dxa"/>
          </w:tcPr>
          <w:p w14:paraId="39D7C330" w14:textId="7315F388" w:rsidR="004938C2" w:rsidRDefault="004938C2" w:rsidP="001B332F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4938C2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1C4B133" w:rsidR="004938C2" w:rsidRPr="00E230E7" w:rsidRDefault="004938C2" w:rsidP="004938C2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4938C2" w:rsidRDefault="004938C2" w:rsidP="004938C2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463B3D34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52D82716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  <w:r w:rsidR="00D06559" w:rsidRPr="005D77AA">
        <w:t>*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42C1FF25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HD Graduated from EPFL</w:t>
            </w:r>
          </w:p>
        </w:tc>
        <w:tc>
          <w:tcPr>
            <w:tcW w:w="5408" w:type="dxa"/>
          </w:tcPr>
          <w:p w14:paraId="4ADC1D8E" w14:textId="0F82016B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 xml:space="preserve">PHD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E13E6E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E13E6E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</w:tbl>
    <w:p w14:paraId="50FBCD64" w14:textId="1B833D74" w:rsidR="00893662" w:rsidRPr="00893662" w:rsidRDefault="00D06559" w:rsidP="00934C0C">
      <w:r>
        <w:t>*</w:t>
      </w:r>
      <w:r w:rsidRPr="00537673">
        <w:t>Others available upon request</w:t>
      </w:r>
    </w:p>
    <w:sectPr w:rsidR="00893662" w:rsidRPr="00893662" w:rsidSect="005A0A6D">
      <w:footerReference w:type="default" r:id="rId16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57325" w14:textId="77777777" w:rsidR="00E13E6E" w:rsidRDefault="00E13E6E" w:rsidP="0039360C">
      <w:pPr>
        <w:spacing w:after="0" w:line="240" w:lineRule="auto"/>
      </w:pPr>
      <w:r>
        <w:separator/>
      </w:r>
    </w:p>
  </w:endnote>
  <w:endnote w:type="continuationSeparator" w:id="0">
    <w:p w14:paraId="10A59D10" w14:textId="77777777" w:rsidR="00E13E6E" w:rsidRDefault="00E13E6E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EC95FC" w14:textId="77777777" w:rsidR="00E13E6E" w:rsidRDefault="00E13E6E" w:rsidP="0039360C">
      <w:pPr>
        <w:spacing w:after="0" w:line="240" w:lineRule="auto"/>
      </w:pPr>
      <w:r>
        <w:separator/>
      </w:r>
    </w:p>
  </w:footnote>
  <w:footnote w:type="continuationSeparator" w:id="0">
    <w:p w14:paraId="158C7BCF" w14:textId="77777777" w:rsidR="00E13E6E" w:rsidRDefault="00E13E6E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4"/>
  </w:num>
  <w:num w:numId="8">
    <w:abstractNumId w:val="35"/>
  </w:num>
  <w:num w:numId="9">
    <w:abstractNumId w:val="29"/>
  </w:num>
  <w:num w:numId="10">
    <w:abstractNumId w:val="33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2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MqkFAO+OYH8tAAAA"/>
  </w:docVars>
  <w:rsids>
    <w:rsidRoot w:val="00694378"/>
    <w:rsid w:val="0000263A"/>
    <w:rsid w:val="00023311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4B8D"/>
    <w:rsid w:val="0013756F"/>
    <w:rsid w:val="0015575C"/>
    <w:rsid w:val="0016254E"/>
    <w:rsid w:val="00165276"/>
    <w:rsid w:val="001658FC"/>
    <w:rsid w:val="001730F8"/>
    <w:rsid w:val="00184814"/>
    <w:rsid w:val="001B332F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35582"/>
    <w:rsid w:val="00246BE3"/>
    <w:rsid w:val="00253429"/>
    <w:rsid w:val="00253489"/>
    <w:rsid w:val="0027167C"/>
    <w:rsid w:val="00277384"/>
    <w:rsid w:val="002B69F9"/>
    <w:rsid w:val="002E61F7"/>
    <w:rsid w:val="002F36B6"/>
    <w:rsid w:val="00302E02"/>
    <w:rsid w:val="00304DD8"/>
    <w:rsid w:val="00332315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B79A4"/>
    <w:rsid w:val="003C4F26"/>
    <w:rsid w:val="003C53AA"/>
    <w:rsid w:val="003E009E"/>
    <w:rsid w:val="003E6855"/>
    <w:rsid w:val="00417168"/>
    <w:rsid w:val="0044198F"/>
    <w:rsid w:val="00460E4F"/>
    <w:rsid w:val="0046100F"/>
    <w:rsid w:val="004658C8"/>
    <w:rsid w:val="004828D5"/>
    <w:rsid w:val="00487297"/>
    <w:rsid w:val="004938C2"/>
    <w:rsid w:val="004A1005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6514"/>
    <w:rsid w:val="006C2806"/>
    <w:rsid w:val="006D3417"/>
    <w:rsid w:val="006E137D"/>
    <w:rsid w:val="006F77A1"/>
    <w:rsid w:val="00702FA4"/>
    <w:rsid w:val="0070702C"/>
    <w:rsid w:val="00715235"/>
    <w:rsid w:val="00733B8C"/>
    <w:rsid w:val="00733D5B"/>
    <w:rsid w:val="0074630F"/>
    <w:rsid w:val="007527F7"/>
    <w:rsid w:val="007656D3"/>
    <w:rsid w:val="00775AE4"/>
    <w:rsid w:val="007950E2"/>
    <w:rsid w:val="00796D25"/>
    <w:rsid w:val="007A5568"/>
    <w:rsid w:val="007A5F81"/>
    <w:rsid w:val="007C6B2E"/>
    <w:rsid w:val="007D760D"/>
    <w:rsid w:val="008035D2"/>
    <w:rsid w:val="00813CE8"/>
    <w:rsid w:val="00815A75"/>
    <w:rsid w:val="008404C0"/>
    <w:rsid w:val="00841B85"/>
    <w:rsid w:val="00850006"/>
    <w:rsid w:val="00861F2A"/>
    <w:rsid w:val="00890F8C"/>
    <w:rsid w:val="00893662"/>
    <w:rsid w:val="0089747C"/>
    <w:rsid w:val="008A6B49"/>
    <w:rsid w:val="008B250B"/>
    <w:rsid w:val="008C0151"/>
    <w:rsid w:val="008C7051"/>
    <w:rsid w:val="008E410B"/>
    <w:rsid w:val="008E5353"/>
    <w:rsid w:val="008E7ADC"/>
    <w:rsid w:val="008F2490"/>
    <w:rsid w:val="008F50A2"/>
    <w:rsid w:val="008F7038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6F52"/>
    <w:rsid w:val="00A04322"/>
    <w:rsid w:val="00A04E09"/>
    <w:rsid w:val="00A15AD8"/>
    <w:rsid w:val="00A32D35"/>
    <w:rsid w:val="00A33659"/>
    <w:rsid w:val="00A7169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40B11"/>
    <w:rsid w:val="00B617EB"/>
    <w:rsid w:val="00B70F18"/>
    <w:rsid w:val="00B9231C"/>
    <w:rsid w:val="00B93E0C"/>
    <w:rsid w:val="00BA2791"/>
    <w:rsid w:val="00BA4A88"/>
    <w:rsid w:val="00BA7AFE"/>
    <w:rsid w:val="00BB73D3"/>
    <w:rsid w:val="00BD0120"/>
    <w:rsid w:val="00BE439B"/>
    <w:rsid w:val="00BE630B"/>
    <w:rsid w:val="00BF0BAA"/>
    <w:rsid w:val="00BF4EC1"/>
    <w:rsid w:val="00C02240"/>
    <w:rsid w:val="00C063E1"/>
    <w:rsid w:val="00C1111B"/>
    <w:rsid w:val="00C11670"/>
    <w:rsid w:val="00C11E68"/>
    <w:rsid w:val="00C16BB0"/>
    <w:rsid w:val="00C2066E"/>
    <w:rsid w:val="00C2537D"/>
    <w:rsid w:val="00C30148"/>
    <w:rsid w:val="00C618E8"/>
    <w:rsid w:val="00C81C59"/>
    <w:rsid w:val="00C833E9"/>
    <w:rsid w:val="00C84279"/>
    <w:rsid w:val="00CB50EB"/>
    <w:rsid w:val="00CB7BE0"/>
    <w:rsid w:val="00CC084A"/>
    <w:rsid w:val="00CD4F4D"/>
    <w:rsid w:val="00CE3F0D"/>
    <w:rsid w:val="00CE7ED2"/>
    <w:rsid w:val="00D06559"/>
    <w:rsid w:val="00D14973"/>
    <w:rsid w:val="00D161CC"/>
    <w:rsid w:val="00D2228A"/>
    <w:rsid w:val="00D255DA"/>
    <w:rsid w:val="00D32402"/>
    <w:rsid w:val="00D336FA"/>
    <w:rsid w:val="00D424C3"/>
    <w:rsid w:val="00D51FBD"/>
    <w:rsid w:val="00D522D0"/>
    <w:rsid w:val="00D56098"/>
    <w:rsid w:val="00D64471"/>
    <w:rsid w:val="00D66ABB"/>
    <w:rsid w:val="00D672EF"/>
    <w:rsid w:val="00D80A03"/>
    <w:rsid w:val="00D85D3A"/>
    <w:rsid w:val="00D91EEA"/>
    <w:rsid w:val="00DB6B8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F4187"/>
    <w:rsid w:val="00EF505A"/>
    <w:rsid w:val="00F04D9A"/>
    <w:rsid w:val="00F13DD6"/>
    <w:rsid w:val="00F22211"/>
    <w:rsid w:val="00F24017"/>
    <w:rsid w:val="00F41AF1"/>
    <w:rsid w:val="00F47DA9"/>
    <w:rsid w:val="00F76EA5"/>
    <w:rsid w:val="00F822FE"/>
    <w:rsid w:val="00F92EE4"/>
    <w:rsid w:val="00FA1FD7"/>
    <w:rsid w:val="00FA3F05"/>
    <w:rsid w:val="00FB25EB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8D888C-5BDA-40B0-949E-DA0650407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1</TotalTime>
  <Pages>3</Pages>
  <Words>1049</Words>
  <Characters>598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55</cp:revision>
  <cp:lastPrinted>2021-09-20T19:34:00Z</cp:lastPrinted>
  <dcterms:created xsi:type="dcterms:W3CDTF">2021-08-10T11:29:00Z</dcterms:created>
  <dcterms:modified xsi:type="dcterms:W3CDTF">2021-09-21T06:05:00Z</dcterms:modified>
</cp:coreProperties>
</file>